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41AC3" w14:textId="20FEAAFF" w:rsidR="00034A20" w:rsidRPr="00034A20" w:rsidRDefault="00034A20" w:rsidP="00034A20">
      <w:pPr>
        <w:spacing w:after="0" w:line="240" w:lineRule="auto"/>
        <w:jc w:val="center"/>
        <w:rPr>
          <w:rFonts w:cstheme="minorHAnsi"/>
          <w:sz w:val="28"/>
          <w:szCs w:val="28"/>
        </w:rPr>
      </w:pPr>
      <w:r w:rsidRPr="00034A20">
        <w:rPr>
          <w:rFonts w:cstheme="minorHAnsi"/>
          <w:caps/>
          <w:sz w:val="28"/>
          <w:szCs w:val="28"/>
        </w:rPr>
        <w:t xml:space="preserve">Yearly Addendum </w:t>
      </w:r>
      <w:r w:rsidRPr="00034A20">
        <w:rPr>
          <w:rFonts w:cstheme="minorHAnsi"/>
          <w:sz w:val="28"/>
          <w:szCs w:val="28"/>
        </w:rPr>
        <w:t>No.</w:t>
      </w:r>
      <w:r w:rsidRPr="00034A20">
        <w:rPr>
          <w:rFonts w:cstheme="minorHAnsi"/>
          <w:caps/>
          <w:sz w:val="28"/>
          <w:szCs w:val="28"/>
        </w:rPr>
        <w:t xml:space="preserve"> 1 </w:t>
      </w:r>
      <w:r w:rsidRPr="00034A20">
        <w:rPr>
          <w:rFonts w:cstheme="minorHAnsi"/>
          <w:caps/>
          <w:sz w:val="28"/>
          <w:szCs w:val="28"/>
          <w:lang w:val="cs-CZ"/>
        </w:rPr>
        <w:t>- 202</w:t>
      </w:r>
      <w:r w:rsidR="00761B63">
        <w:rPr>
          <w:rFonts w:cstheme="minorHAnsi"/>
          <w:caps/>
          <w:sz w:val="28"/>
          <w:szCs w:val="28"/>
          <w:lang w:val="cs-CZ"/>
        </w:rPr>
        <w:t>4</w:t>
      </w:r>
      <w:r w:rsidRPr="00034A20">
        <w:rPr>
          <w:rFonts w:cstheme="minorHAnsi"/>
          <w:caps/>
          <w:sz w:val="28"/>
          <w:szCs w:val="28"/>
        </w:rPr>
        <w:t xml:space="preserve"> to the Annual Contract</w:t>
      </w:r>
      <w:r w:rsidRPr="00034A20">
        <w:rPr>
          <w:rFonts w:cstheme="minorHAnsi"/>
          <w:sz w:val="28"/>
          <w:szCs w:val="28"/>
        </w:rPr>
        <w:t xml:space="preserve"> </w:t>
      </w:r>
    </w:p>
    <w:p w14:paraId="29A38EB9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signed on 1.6.2015</w:t>
      </w:r>
    </w:p>
    <w:p w14:paraId="02A71532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</w:p>
    <w:p w14:paraId="5EE4C54D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between</w:t>
      </w:r>
    </w:p>
    <w:p w14:paraId="09720647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</w:p>
    <w:p w14:paraId="76677A1A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The College of William and Mary in Virginia</w:t>
      </w:r>
    </w:p>
    <w:p w14:paraId="7AC42D01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Registered office at P.O. Box 8795, Williamsburg, Virginia 23185-8795, USA</w:t>
      </w:r>
    </w:p>
    <w:p w14:paraId="52FF7F6A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 xml:space="preserve">Represented by its Vice Provost for International Affairs, </w:t>
      </w:r>
    </w:p>
    <w:p w14:paraId="2EC7EFAF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Director of the Reves Center for International Studies Dr. Stephen E. Hanson</w:t>
      </w:r>
    </w:p>
    <w:p w14:paraId="4742CED0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(hereinafter called “W&amp;M”)</w:t>
      </w:r>
    </w:p>
    <w:p w14:paraId="6904CAEA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</w:p>
    <w:p w14:paraId="77E96C8A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and</w:t>
      </w:r>
    </w:p>
    <w:p w14:paraId="50F5DBCC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</w:p>
    <w:p w14:paraId="02FE1015" w14:textId="77777777" w:rsidR="00034A20" w:rsidRPr="00034A20" w:rsidRDefault="00034A20" w:rsidP="00034A20">
      <w:pPr>
        <w:tabs>
          <w:tab w:val="center" w:pos="4960"/>
          <w:tab w:val="left" w:pos="7845"/>
        </w:tabs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Charles University, Faculty of Arts</w:t>
      </w:r>
    </w:p>
    <w:p w14:paraId="67BBA97A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 xml:space="preserve">with registered seat at </w:t>
      </w:r>
      <w:proofErr w:type="spellStart"/>
      <w:r w:rsidRPr="00034A20">
        <w:rPr>
          <w:rFonts w:cstheme="minorHAnsi"/>
        </w:rPr>
        <w:t>nám</w:t>
      </w:r>
      <w:proofErr w:type="spellEnd"/>
      <w:r w:rsidRPr="00034A20">
        <w:rPr>
          <w:rFonts w:cstheme="minorHAnsi"/>
        </w:rPr>
        <w:t>. Jana Palacha 1/2, 116 38 Prague 1, Czech Republic,</w:t>
      </w:r>
    </w:p>
    <w:p w14:paraId="2561A1D7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tax ID No.: 00216208</w:t>
      </w:r>
    </w:p>
    <w:p w14:paraId="2D8A6A88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represented by Mgr. Eva Lehečková, Ph.D., the Dean</w:t>
      </w:r>
    </w:p>
    <w:p w14:paraId="3225AA70" w14:textId="77777777" w:rsidR="00034A20" w:rsidRPr="00034A20" w:rsidRDefault="00034A20" w:rsidP="00034A20">
      <w:pPr>
        <w:spacing w:after="0" w:line="240" w:lineRule="auto"/>
        <w:jc w:val="center"/>
        <w:rPr>
          <w:rFonts w:cstheme="minorHAnsi"/>
        </w:rPr>
      </w:pPr>
      <w:r w:rsidRPr="00034A20">
        <w:rPr>
          <w:rFonts w:cstheme="minorHAnsi"/>
        </w:rPr>
        <w:t>(hereinafter called “CUFA”)</w:t>
      </w:r>
    </w:p>
    <w:p w14:paraId="6A086C04" w14:textId="1EA90181" w:rsidR="00034A20" w:rsidRPr="00034A20" w:rsidRDefault="00034A20" w:rsidP="00034A20">
      <w:pPr>
        <w:spacing w:after="0" w:line="240" w:lineRule="auto"/>
        <w:rPr>
          <w:rFonts w:cstheme="minorHAnsi"/>
        </w:rPr>
      </w:pPr>
    </w:p>
    <w:p w14:paraId="54AB852F" w14:textId="77777777" w:rsidR="00034A20" w:rsidRPr="00034A20" w:rsidRDefault="00034A20" w:rsidP="00034A20">
      <w:pPr>
        <w:spacing w:after="0" w:line="240" w:lineRule="auto"/>
        <w:rPr>
          <w:rFonts w:cstheme="minorHAnsi"/>
        </w:rPr>
      </w:pPr>
    </w:p>
    <w:p w14:paraId="6024D3C8" w14:textId="0A6D7AB4" w:rsidR="00034A20" w:rsidRPr="00034A20" w:rsidRDefault="00034A20" w:rsidP="00034A20">
      <w:pPr>
        <w:pStyle w:val="Odstavecseseznamem"/>
        <w:numPr>
          <w:ilvl w:val="0"/>
          <w:numId w:val="2"/>
        </w:numPr>
        <w:rPr>
          <w:rFonts w:cstheme="minorHAnsi"/>
          <w:b/>
        </w:rPr>
      </w:pPr>
      <w:r w:rsidRPr="00034A20">
        <w:rPr>
          <w:rFonts w:cstheme="minorHAnsi"/>
          <w:b/>
        </w:rPr>
        <w:t>Subject of the Addendum</w:t>
      </w:r>
    </w:p>
    <w:p w14:paraId="7FDD82EF" w14:textId="525709FE" w:rsidR="00034A20" w:rsidRPr="00034A20" w:rsidRDefault="00034A20" w:rsidP="00034A20">
      <w:pPr>
        <w:spacing w:after="0" w:line="240" w:lineRule="auto"/>
        <w:rPr>
          <w:rFonts w:cstheme="minorHAnsi"/>
        </w:rPr>
      </w:pPr>
      <w:r w:rsidRPr="00034A20">
        <w:rPr>
          <w:rFonts w:cstheme="minorHAnsi"/>
        </w:rPr>
        <w:t xml:space="preserve">This Addendum is written </w:t>
      </w:r>
      <w:proofErr w:type="gramStart"/>
      <w:r w:rsidRPr="00034A20">
        <w:rPr>
          <w:rFonts w:cstheme="minorHAnsi"/>
        </w:rPr>
        <w:t>in reference to</w:t>
      </w:r>
      <w:proofErr w:type="gramEnd"/>
      <w:r w:rsidRPr="00034A20">
        <w:rPr>
          <w:rFonts w:cstheme="minorHAnsi"/>
        </w:rPr>
        <w:t xml:space="preserve"> the summer W&amp;M program held at CUFA during Summer </w:t>
      </w:r>
      <w:r w:rsidR="00761B63" w:rsidRPr="00034A20">
        <w:rPr>
          <w:rFonts w:cstheme="minorHAnsi"/>
        </w:rPr>
        <w:t>202</w:t>
      </w:r>
      <w:r w:rsidR="00761B63">
        <w:rPr>
          <w:rFonts w:cstheme="minorHAnsi"/>
        </w:rPr>
        <w:t>4</w:t>
      </w:r>
      <w:r w:rsidR="00761B63" w:rsidRPr="00034A20">
        <w:rPr>
          <w:rFonts w:cstheme="minorHAnsi"/>
        </w:rPr>
        <w:t xml:space="preserve"> and</w:t>
      </w:r>
      <w:r w:rsidRPr="00034A20">
        <w:rPr>
          <w:rFonts w:cstheme="minorHAnsi"/>
        </w:rPr>
        <w:t xml:space="preserve"> is in addition to the agreement between W&amp;M and CUFA.</w:t>
      </w:r>
    </w:p>
    <w:p w14:paraId="6FF4FE83" w14:textId="77777777" w:rsidR="00034A20" w:rsidRPr="00034A20" w:rsidRDefault="00034A20" w:rsidP="00034A20">
      <w:pPr>
        <w:spacing w:after="0" w:line="240" w:lineRule="auto"/>
        <w:rPr>
          <w:rFonts w:cstheme="minorHAnsi"/>
        </w:rPr>
      </w:pPr>
    </w:p>
    <w:p w14:paraId="42B46C3C" w14:textId="77777777" w:rsidR="00034A20" w:rsidRPr="00034A20" w:rsidRDefault="00034A20" w:rsidP="00034A20">
      <w:pPr>
        <w:pStyle w:val="Odstavecseseznamem"/>
        <w:ind w:left="717"/>
        <w:rPr>
          <w:rFonts w:cstheme="minorHAnsi"/>
          <w:b/>
        </w:rPr>
      </w:pPr>
    </w:p>
    <w:p w14:paraId="0126B57E" w14:textId="166F30EB" w:rsidR="00A249BE" w:rsidRPr="00034A20" w:rsidRDefault="00A249BE" w:rsidP="00034A20">
      <w:pPr>
        <w:pStyle w:val="Odstavecseseznamem"/>
        <w:numPr>
          <w:ilvl w:val="0"/>
          <w:numId w:val="2"/>
        </w:numPr>
        <w:rPr>
          <w:rFonts w:cstheme="minorHAnsi"/>
          <w:b/>
        </w:rPr>
      </w:pPr>
      <w:r w:rsidRPr="00034A20">
        <w:rPr>
          <w:rFonts w:cstheme="minorHAnsi"/>
          <w:b/>
        </w:rPr>
        <w:t>Program Dates</w:t>
      </w:r>
    </w:p>
    <w:p w14:paraId="450D568D" w14:textId="133BAB42" w:rsidR="00A249BE" w:rsidRPr="00034A20" w:rsidRDefault="008C11BE">
      <w:pPr>
        <w:rPr>
          <w:rFonts w:cstheme="minorHAnsi"/>
          <w:b/>
        </w:rPr>
      </w:pPr>
      <w:r w:rsidRPr="00034A20">
        <w:rPr>
          <w:rFonts w:cstheme="minorHAnsi"/>
        </w:rPr>
        <w:t xml:space="preserve">Program dates for Summer </w:t>
      </w:r>
      <w:r w:rsidR="000C1618" w:rsidRPr="00034A20">
        <w:rPr>
          <w:rFonts w:cstheme="minorHAnsi"/>
        </w:rPr>
        <w:t>202</w:t>
      </w:r>
      <w:r w:rsidR="002D47A2">
        <w:rPr>
          <w:rFonts w:cstheme="minorHAnsi"/>
        </w:rPr>
        <w:t>4</w:t>
      </w:r>
      <w:r w:rsidR="000C1618" w:rsidRPr="00034A20">
        <w:rPr>
          <w:rFonts w:cstheme="minorHAnsi"/>
        </w:rPr>
        <w:t xml:space="preserve"> </w:t>
      </w:r>
      <w:r w:rsidR="00A249BE" w:rsidRPr="00034A20">
        <w:rPr>
          <w:rFonts w:cstheme="minorHAnsi"/>
        </w:rPr>
        <w:t xml:space="preserve">will be </w:t>
      </w:r>
      <w:r w:rsidR="00A249BE" w:rsidRPr="00034A20">
        <w:rPr>
          <w:rFonts w:cstheme="minorHAnsi"/>
          <w:b/>
        </w:rPr>
        <w:t>Wednesday, May</w:t>
      </w:r>
      <w:r w:rsidR="008D7CE5" w:rsidRPr="00034A20">
        <w:rPr>
          <w:rFonts w:cstheme="minorHAnsi"/>
          <w:b/>
        </w:rPr>
        <w:t xml:space="preserve"> 2</w:t>
      </w:r>
      <w:r w:rsidR="002D47A2">
        <w:rPr>
          <w:rFonts w:cstheme="minorHAnsi"/>
          <w:b/>
        </w:rPr>
        <w:t>2</w:t>
      </w:r>
      <w:r w:rsidR="005D7377" w:rsidRPr="00034A20">
        <w:rPr>
          <w:rFonts w:cstheme="minorHAnsi"/>
          <w:b/>
        </w:rPr>
        <w:t>,</w:t>
      </w:r>
      <w:r w:rsidR="008D7CE5" w:rsidRPr="00034A20">
        <w:rPr>
          <w:rFonts w:cstheme="minorHAnsi"/>
          <w:b/>
        </w:rPr>
        <w:t xml:space="preserve"> 20</w:t>
      </w:r>
      <w:r w:rsidR="000C1618" w:rsidRPr="00034A20">
        <w:rPr>
          <w:rFonts w:cstheme="minorHAnsi"/>
          <w:b/>
        </w:rPr>
        <w:t>2</w:t>
      </w:r>
      <w:r w:rsidR="002D47A2">
        <w:rPr>
          <w:rFonts w:cstheme="minorHAnsi"/>
          <w:b/>
        </w:rPr>
        <w:t>4</w:t>
      </w:r>
      <w:r w:rsidR="00034A20">
        <w:rPr>
          <w:rFonts w:cstheme="minorHAnsi"/>
          <w:b/>
        </w:rPr>
        <w:t xml:space="preserve"> </w:t>
      </w:r>
      <w:r w:rsidRPr="00034A20">
        <w:rPr>
          <w:rFonts w:cstheme="minorHAnsi"/>
          <w:b/>
        </w:rPr>
        <w:t xml:space="preserve">– </w:t>
      </w:r>
      <w:r w:rsidR="00581ED4" w:rsidRPr="00034A20">
        <w:rPr>
          <w:rFonts w:cstheme="minorHAnsi"/>
          <w:b/>
        </w:rPr>
        <w:t>Sunday</w:t>
      </w:r>
      <w:r w:rsidR="008B266F">
        <w:rPr>
          <w:rFonts w:cstheme="minorHAnsi"/>
          <w:b/>
        </w:rPr>
        <w:t>,</w:t>
      </w:r>
      <w:r w:rsidR="00581ED4" w:rsidRPr="00034A20">
        <w:rPr>
          <w:rFonts w:cstheme="minorHAnsi"/>
          <w:b/>
        </w:rPr>
        <w:t xml:space="preserve"> </w:t>
      </w:r>
      <w:r w:rsidR="000C1618" w:rsidRPr="00034A20">
        <w:rPr>
          <w:rFonts w:cstheme="minorHAnsi"/>
          <w:b/>
        </w:rPr>
        <w:t>Ju</w:t>
      </w:r>
      <w:r w:rsidR="002D47A2">
        <w:rPr>
          <w:rFonts w:cstheme="minorHAnsi"/>
          <w:b/>
        </w:rPr>
        <w:t>ne 29</w:t>
      </w:r>
      <w:r w:rsidR="005D7377" w:rsidRPr="00034A20">
        <w:rPr>
          <w:rFonts w:cstheme="minorHAnsi"/>
          <w:b/>
        </w:rPr>
        <w:t>,</w:t>
      </w:r>
      <w:r w:rsidR="008D7CE5" w:rsidRPr="00034A20">
        <w:rPr>
          <w:rFonts w:cstheme="minorHAnsi"/>
          <w:b/>
        </w:rPr>
        <w:t xml:space="preserve"> 20</w:t>
      </w:r>
      <w:r w:rsidR="000C1618" w:rsidRPr="00034A20">
        <w:rPr>
          <w:rFonts w:cstheme="minorHAnsi"/>
          <w:b/>
        </w:rPr>
        <w:t>2</w:t>
      </w:r>
      <w:r w:rsidR="002D47A2">
        <w:rPr>
          <w:rFonts w:cstheme="minorHAnsi"/>
          <w:b/>
        </w:rPr>
        <w:t>4</w:t>
      </w:r>
    </w:p>
    <w:p w14:paraId="01D9AA84" w14:textId="77777777" w:rsidR="00034A20" w:rsidRPr="00034A20" w:rsidRDefault="00034A20" w:rsidP="00034A20">
      <w:pPr>
        <w:pStyle w:val="Odstavecseseznamem"/>
        <w:ind w:left="717"/>
        <w:rPr>
          <w:rFonts w:cstheme="minorHAnsi"/>
          <w:i/>
        </w:rPr>
      </w:pPr>
    </w:p>
    <w:p w14:paraId="2BBE2668" w14:textId="65D39A77" w:rsidR="00937DEF" w:rsidRPr="00034A20" w:rsidRDefault="00576FD1" w:rsidP="00034A20">
      <w:pPr>
        <w:pStyle w:val="Odstavecseseznamem"/>
        <w:numPr>
          <w:ilvl w:val="0"/>
          <w:numId w:val="2"/>
        </w:numPr>
        <w:rPr>
          <w:rFonts w:cstheme="minorHAnsi"/>
          <w:i/>
        </w:rPr>
      </w:pPr>
      <w:r w:rsidRPr="00034A20">
        <w:rPr>
          <w:rFonts w:cstheme="minorHAnsi"/>
          <w:b/>
        </w:rPr>
        <w:t>CUFA Prices</w:t>
      </w:r>
      <w:r w:rsidR="00937DEF" w:rsidRPr="00034A20">
        <w:rPr>
          <w:rFonts w:cstheme="minorHAnsi"/>
        </w:rPr>
        <w:t xml:space="preserve"> </w:t>
      </w:r>
      <w:r w:rsidR="005D7377" w:rsidRPr="00034A20">
        <w:rPr>
          <w:rFonts w:cstheme="minorHAnsi"/>
        </w:rPr>
        <w:t xml:space="preserve"> </w:t>
      </w:r>
    </w:p>
    <w:tbl>
      <w:tblPr>
        <w:tblStyle w:val="GridTable5Dark-Accent41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35"/>
        <w:gridCol w:w="2340"/>
      </w:tblGrid>
      <w:tr w:rsidR="000C2808" w:rsidRPr="00034A20" w14:paraId="48841FB2" w14:textId="77777777" w:rsidTr="00C86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8D43827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textAlignment w:val="baseline"/>
              <w:divId w:val="246497288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  <w:lang w:val="en-US"/>
              </w:rPr>
              <w:t>Cost Breakdown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407AF7E0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2345045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auto"/>
                <w:sz w:val="18"/>
                <w:szCs w:val="18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  <w:lang w:val="en-US"/>
              </w:rPr>
              <w:t>Price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</w:tr>
      <w:tr w:rsidR="000C2808" w:rsidRPr="00034A20" w14:paraId="7302B108" w14:textId="77777777" w:rsidTr="00C86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FC0C8E8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47842642"/>
              <w:rPr>
                <w:rFonts w:asciiTheme="minorHAnsi" w:hAnsiTheme="minorHAnsi" w:cstheme="minorHAnsi"/>
                <w:b w:val="0"/>
                <w:bCs w:val="0"/>
                <w:color w:val="auto"/>
                <w:sz w:val="18"/>
                <w:szCs w:val="18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Room &amp; Board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71E82C91" w14:textId="2D5BA168" w:rsidR="000C2808" w:rsidRPr="00034A20" w:rsidRDefault="00761B63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9171997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Theme="minorHAnsi" w:hAnsiTheme="minorHAnsi" w:cstheme="minorHAnsi"/>
              </w:rPr>
            </w:pPr>
            <w:r>
              <w:rPr>
                <w:rStyle w:val="normaltextrun"/>
                <w:rFonts w:asciiTheme="minorHAnsi" w:hAnsiTheme="minorHAnsi" w:cstheme="minorHAnsi"/>
              </w:rPr>
              <w:t>1 </w:t>
            </w:r>
            <w:r w:rsidRPr="00761B63">
              <w:rPr>
                <w:rStyle w:val="normaltextrun"/>
                <w:rFonts w:asciiTheme="minorHAnsi" w:hAnsiTheme="minorHAnsi" w:cstheme="minorHAnsi"/>
              </w:rPr>
              <w:t>022 310</w:t>
            </w:r>
            <w:r w:rsidR="000C2808" w:rsidRPr="00034A20">
              <w:rPr>
                <w:rStyle w:val="normaltextrun"/>
                <w:rFonts w:asciiTheme="minorHAnsi" w:hAnsiTheme="minorHAnsi" w:cstheme="minorHAnsi"/>
              </w:rPr>
              <w:t> Kč </w:t>
            </w:r>
          </w:p>
        </w:tc>
      </w:tr>
      <w:tr w:rsidR="000C2808" w:rsidRPr="00034A20" w14:paraId="68966FF0" w14:textId="77777777" w:rsidTr="00C86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94E7192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1864200681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Tuition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6167DD02" w14:textId="70698349" w:rsidR="000C2808" w:rsidRPr="00761B63" w:rsidRDefault="00FF071B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92410029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Theme="minorHAnsi" w:hAnsiTheme="minorHAnsi" w:cstheme="minorHAnsi"/>
              </w:rPr>
            </w:pPr>
            <w:r w:rsidRPr="00034A20">
              <w:rPr>
                <w:rStyle w:val="normaltextrun"/>
                <w:rFonts w:asciiTheme="minorHAnsi" w:hAnsiTheme="minorHAnsi" w:cstheme="minorHAnsi"/>
              </w:rPr>
              <w:t>1</w:t>
            </w:r>
            <w:r w:rsidR="00761B63">
              <w:rPr>
                <w:rStyle w:val="normaltextrun"/>
                <w:rFonts w:asciiTheme="minorHAnsi" w:hAnsiTheme="minorHAnsi" w:cstheme="minorHAnsi"/>
              </w:rPr>
              <w:t> 125 820</w:t>
            </w:r>
            <w:r w:rsidR="000C2808" w:rsidRPr="00761B63">
              <w:rPr>
                <w:rStyle w:val="normaltextrun"/>
                <w:rFonts w:asciiTheme="minorHAnsi" w:hAnsiTheme="minorHAnsi" w:cstheme="minorHAnsi"/>
              </w:rPr>
              <w:t> Kč </w:t>
            </w:r>
          </w:p>
        </w:tc>
      </w:tr>
      <w:tr w:rsidR="000C2808" w:rsidRPr="00034A20" w14:paraId="39474299" w14:textId="77777777" w:rsidTr="00C86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E513EB3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1319920099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Activities 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3DDF442D" w14:textId="37BB6CEE" w:rsidR="000C2808" w:rsidRPr="00761B63" w:rsidRDefault="00761B63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414328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Theme="minorHAnsi" w:hAnsiTheme="minorHAnsi" w:cstheme="minorHAnsi"/>
              </w:rPr>
            </w:pPr>
            <w:r w:rsidRPr="00761B63">
              <w:rPr>
                <w:rStyle w:val="normaltextrun"/>
                <w:rFonts w:asciiTheme="minorHAnsi" w:hAnsiTheme="minorHAnsi" w:cstheme="minorHAnsi"/>
              </w:rPr>
              <w:t>130 015</w:t>
            </w:r>
            <w:r w:rsidR="000C2808" w:rsidRPr="00761B63">
              <w:rPr>
                <w:rStyle w:val="normaltextrun"/>
                <w:rFonts w:asciiTheme="minorHAnsi" w:hAnsiTheme="minorHAnsi" w:cstheme="minorHAnsi"/>
              </w:rPr>
              <w:t xml:space="preserve"> Kč </w:t>
            </w:r>
          </w:p>
        </w:tc>
      </w:tr>
      <w:tr w:rsidR="000C2808" w:rsidRPr="00034A20" w14:paraId="0D7F1EA9" w14:textId="77777777" w:rsidTr="00C86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DD2AFA9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ind w:left="330"/>
              <w:textAlignment w:val="baseline"/>
              <w:divId w:val="1351834092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Administration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340" w:type="dxa"/>
          </w:tcPr>
          <w:p w14:paraId="16A9DC8F" w14:textId="0940D881" w:rsidR="000C2808" w:rsidRPr="00034A20" w:rsidRDefault="00761B63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7778221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Theme="minorHAnsi" w:hAnsiTheme="minorHAnsi" w:cstheme="minorHAnsi"/>
              </w:rPr>
            </w:pPr>
            <w:r>
              <w:rPr>
                <w:rStyle w:val="normaltextrun"/>
                <w:rFonts w:asciiTheme="minorHAnsi" w:hAnsiTheme="minorHAnsi" w:cstheme="minorHAnsi"/>
              </w:rPr>
              <w:t>386 559</w:t>
            </w:r>
            <w:r w:rsidR="000C2808" w:rsidRPr="00034A20">
              <w:rPr>
                <w:rStyle w:val="normaltextrun"/>
                <w:rFonts w:asciiTheme="minorHAnsi" w:hAnsiTheme="minorHAnsi" w:cstheme="minorHAnsi"/>
              </w:rPr>
              <w:t> Kč </w:t>
            </w:r>
          </w:p>
        </w:tc>
      </w:tr>
      <w:tr w:rsidR="000C2808" w:rsidRPr="00034A20" w14:paraId="54169EB4" w14:textId="77777777" w:rsidTr="00C86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0C80286" w14:textId="77777777" w:rsidR="000C2808" w:rsidRPr="00034A20" w:rsidRDefault="000C2808" w:rsidP="000C2808">
            <w:pPr>
              <w:pStyle w:val="paragraph"/>
              <w:spacing w:before="0" w:beforeAutospacing="0" w:after="0" w:afterAutospacing="0"/>
              <w:textAlignment w:val="baseline"/>
              <w:divId w:val="1564558959"/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</w:pPr>
            <w:r w:rsidRPr="00034A20">
              <w:rPr>
                <w:rStyle w:val="normaltextrun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  <w:lang w:val="en-US"/>
              </w:rPr>
              <w:t>Total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 xml:space="preserve"> Cost </w:t>
            </w:r>
          </w:p>
          <w:p w14:paraId="7415B34E" w14:textId="2A165F68" w:rsidR="000C2808" w:rsidRPr="00034A20" w:rsidRDefault="000C2808" w:rsidP="000C2808">
            <w:pPr>
              <w:pStyle w:val="paragraph"/>
              <w:spacing w:before="0" w:beforeAutospacing="0" w:after="0" w:afterAutospacing="0"/>
              <w:textAlignment w:val="baseline"/>
              <w:divId w:val="1564558959"/>
              <w:rPr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</w:pP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(</w:t>
            </w:r>
            <w:r w:rsidR="00B51A71"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3</w:t>
            </w:r>
            <w:r w:rsidR="00761B63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8</w:t>
            </w:r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Students</w:t>
            </w:r>
            <w:proofErr w:type="spellEnd"/>
            <w:r w:rsidRPr="00034A20">
              <w:rPr>
                <w:rStyle w:val="eop"/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)</w:t>
            </w:r>
          </w:p>
        </w:tc>
        <w:tc>
          <w:tcPr>
            <w:tcW w:w="2340" w:type="dxa"/>
          </w:tcPr>
          <w:p w14:paraId="7F8CB55D" w14:textId="4980EC67" w:rsidR="000C2808" w:rsidRPr="00034A20" w:rsidRDefault="00761B63" w:rsidP="000C2808">
            <w:pPr>
              <w:pStyle w:val="paragraph"/>
              <w:spacing w:before="0" w:beforeAutospacing="0" w:after="0" w:afterAutospacing="0"/>
              <w:jc w:val="right"/>
              <w:textAlignment w:val="baseline"/>
              <w:divId w:val="147902939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  <w:lang w:val="en-US"/>
              </w:rPr>
              <w:t>2 664 704</w:t>
            </w:r>
            <w:r w:rsidR="00034A20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="000C2808" w:rsidRPr="00034A20">
              <w:rPr>
                <w:rStyle w:val="spellingerror"/>
                <w:rFonts w:asciiTheme="minorHAnsi" w:hAnsiTheme="minorHAnsi" w:cstheme="minorHAnsi"/>
                <w:b/>
                <w:bCs/>
                <w:lang w:val="en-US"/>
              </w:rPr>
              <w:t>Kč</w:t>
            </w:r>
            <w:proofErr w:type="spellEnd"/>
            <w:r w:rsidR="000C2808" w:rsidRPr="00034A20">
              <w:rPr>
                <w:rStyle w:val="eop"/>
                <w:rFonts w:asciiTheme="minorHAnsi" w:hAnsiTheme="minorHAnsi" w:cstheme="minorHAnsi"/>
                <w:b/>
                <w:bCs/>
              </w:rPr>
              <w:t> </w:t>
            </w:r>
          </w:p>
        </w:tc>
      </w:tr>
    </w:tbl>
    <w:p w14:paraId="02D34B37" w14:textId="77777777" w:rsidR="00C866C9" w:rsidRPr="00034A20" w:rsidRDefault="00C866C9">
      <w:pPr>
        <w:rPr>
          <w:rFonts w:cstheme="minorHAnsi"/>
        </w:rPr>
      </w:pPr>
    </w:p>
    <w:p w14:paraId="7EF93F10" w14:textId="77777777" w:rsidR="00C866C9" w:rsidRPr="00034A20" w:rsidRDefault="00C866C9" w:rsidP="00C866C9">
      <w:pPr>
        <w:rPr>
          <w:rFonts w:cstheme="minorHAnsi"/>
        </w:rPr>
      </w:pPr>
    </w:p>
    <w:p w14:paraId="3AF550F6" w14:textId="77777777" w:rsidR="00C866C9" w:rsidRPr="00034A20" w:rsidRDefault="00C866C9" w:rsidP="00C866C9">
      <w:pPr>
        <w:tabs>
          <w:tab w:val="left" w:pos="3465"/>
        </w:tabs>
        <w:rPr>
          <w:rFonts w:cstheme="minorHAnsi"/>
        </w:rPr>
      </w:pPr>
      <w:r w:rsidRPr="00034A20">
        <w:rPr>
          <w:rFonts w:cstheme="minorHAnsi"/>
        </w:rPr>
        <w:tab/>
      </w:r>
    </w:p>
    <w:p w14:paraId="702FB96B" w14:textId="17CC967E" w:rsidR="00937DEF" w:rsidRPr="00034A20" w:rsidRDefault="00C866C9">
      <w:pPr>
        <w:rPr>
          <w:rFonts w:cstheme="minorHAnsi"/>
        </w:rPr>
      </w:pPr>
      <w:r w:rsidRPr="00034A20">
        <w:rPr>
          <w:rFonts w:cstheme="minorHAnsi"/>
        </w:rPr>
        <w:br w:type="textWrapping" w:clear="all"/>
      </w:r>
    </w:p>
    <w:p w14:paraId="4E1B013C" w14:textId="7C2368C1" w:rsidR="00034A20" w:rsidRPr="00034A20" w:rsidRDefault="00034A20" w:rsidP="00034A20">
      <w:pPr>
        <w:pStyle w:val="Odstavecseseznamem"/>
        <w:numPr>
          <w:ilvl w:val="0"/>
          <w:numId w:val="2"/>
        </w:numPr>
        <w:rPr>
          <w:rFonts w:cstheme="minorHAnsi"/>
          <w:b/>
        </w:rPr>
      </w:pPr>
      <w:r w:rsidRPr="00034A20">
        <w:rPr>
          <w:rFonts w:cstheme="minorHAnsi"/>
          <w:b/>
        </w:rPr>
        <w:t>Final Provisions</w:t>
      </w:r>
    </w:p>
    <w:p w14:paraId="7576B390" w14:textId="77777777" w:rsidR="00034A20" w:rsidRPr="00034A20" w:rsidRDefault="00034A20" w:rsidP="00034A20">
      <w:pPr>
        <w:pStyle w:val="Odstavecseseznamem"/>
        <w:ind w:left="717"/>
        <w:rPr>
          <w:rFonts w:cstheme="minorHAnsi"/>
          <w:b/>
        </w:rPr>
      </w:pPr>
    </w:p>
    <w:p w14:paraId="7D0B3CA6" w14:textId="77777777" w:rsidR="00034A20" w:rsidRPr="00034A20" w:rsidRDefault="00034A20" w:rsidP="00034A20">
      <w:pPr>
        <w:pStyle w:val="Odstavecseseznamem"/>
        <w:numPr>
          <w:ilvl w:val="0"/>
          <w:numId w:val="3"/>
        </w:numPr>
        <w:ind w:left="426"/>
        <w:rPr>
          <w:rFonts w:eastAsiaTheme="minorHAnsi" w:cstheme="minorHAnsi"/>
          <w:kern w:val="0"/>
          <w:sz w:val="22"/>
          <w:lang w:eastAsia="en-US"/>
        </w:rPr>
      </w:pPr>
      <w:r w:rsidRPr="00034A20">
        <w:rPr>
          <w:rFonts w:eastAsiaTheme="minorHAnsi" w:cstheme="minorHAnsi"/>
          <w:kern w:val="0"/>
          <w:sz w:val="22"/>
          <w:lang w:eastAsia="en-US"/>
        </w:rPr>
        <w:t>Articles of this Addendum may be revised upon mutual consultation of both Parties.</w:t>
      </w:r>
    </w:p>
    <w:p w14:paraId="3322B50D" w14:textId="77777777" w:rsidR="00034A20" w:rsidRPr="00034A20" w:rsidRDefault="00034A20" w:rsidP="00034A20">
      <w:pPr>
        <w:pStyle w:val="Odstavecseseznamem"/>
        <w:numPr>
          <w:ilvl w:val="0"/>
          <w:numId w:val="3"/>
        </w:numPr>
        <w:ind w:left="426"/>
        <w:rPr>
          <w:rFonts w:eastAsiaTheme="minorHAnsi" w:cstheme="minorHAnsi"/>
          <w:kern w:val="0"/>
          <w:sz w:val="22"/>
          <w:lang w:eastAsia="en-US"/>
        </w:rPr>
      </w:pPr>
      <w:r w:rsidRPr="00034A20">
        <w:rPr>
          <w:rFonts w:eastAsiaTheme="minorHAnsi" w:cstheme="minorHAnsi"/>
          <w:kern w:val="0"/>
          <w:sz w:val="22"/>
          <w:lang w:eastAsia="en-US"/>
        </w:rPr>
        <w:t>All modifications of this Addendum must be agreed upon in writing and signed by the representatives of both Parties.</w:t>
      </w:r>
    </w:p>
    <w:p w14:paraId="55887A3B" w14:textId="77777777" w:rsidR="00034A20" w:rsidRPr="00034A20" w:rsidRDefault="00034A20" w:rsidP="00034A20">
      <w:pPr>
        <w:pStyle w:val="Odstavecseseznamem"/>
        <w:numPr>
          <w:ilvl w:val="0"/>
          <w:numId w:val="3"/>
        </w:numPr>
        <w:ind w:left="426"/>
        <w:rPr>
          <w:rFonts w:eastAsiaTheme="minorHAnsi" w:cstheme="minorHAnsi"/>
          <w:kern w:val="0"/>
          <w:sz w:val="22"/>
          <w:lang w:eastAsia="en-US"/>
        </w:rPr>
      </w:pPr>
      <w:r w:rsidRPr="00034A20">
        <w:rPr>
          <w:rFonts w:eastAsiaTheme="minorHAnsi" w:cstheme="minorHAnsi"/>
          <w:kern w:val="0"/>
          <w:sz w:val="22"/>
          <w:lang w:eastAsia="en-US"/>
        </w:rPr>
        <w:t xml:space="preserve">This Addendum shall be made in duplicates. </w:t>
      </w:r>
    </w:p>
    <w:p w14:paraId="1EB62E4D" w14:textId="77777777" w:rsidR="00034A20" w:rsidRPr="00034A20" w:rsidRDefault="00034A20">
      <w:pPr>
        <w:rPr>
          <w:rFonts w:cstheme="minorHAnsi"/>
        </w:rPr>
      </w:pPr>
    </w:p>
    <w:p w14:paraId="71E925B8" w14:textId="77777777" w:rsidR="0034525A" w:rsidRPr="00034A20" w:rsidRDefault="0034525A">
      <w:pPr>
        <w:rPr>
          <w:rFonts w:cstheme="minorHAnsi"/>
          <w:b/>
        </w:rPr>
      </w:pPr>
      <w:r w:rsidRPr="00034A20">
        <w:rPr>
          <w:rFonts w:cstheme="minorHAnsi"/>
          <w:b/>
        </w:rPr>
        <w:lastRenderedPageBreak/>
        <w:t xml:space="preserve">Signed on behalf of </w:t>
      </w:r>
      <w:r w:rsidR="001E41A0" w:rsidRPr="00034A20">
        <w:rPr>
          <w:rFonts w:cstheme="minorHAnsi"/>
          <w:b/>
        </w:rPr>
        <w:t>Charles University</w:t>
      </w:r>
      <w:r w:rsidR="00F50529" w:rsidRPr="00034A20">
        <w:rPr>
          <w:rFonts w:cstheme="minorHAnsi"/>
          <w:b/>
        </w:rPr>
        <w:tab/>
      </w:r>
      <w:r w:rsidR="000C2808" w:rsidRPr="00034A20">
        <w:rPr>
          <w:rFonts w:cstheme="minorHAnsi"/>
          <w:b/>
        </w:rPr>
        <w:tab/>
      </w:r>
      <w:r w:rsidR="00F50529" w:rsidRPr="00034A20">
        <w:rPr>
          <w:rFonts w:cstheme="minorHAnsi"/>
          <w:b/>
        </w:rPr>
        <w:t>Signed on behalf of the College of William &amp; Mary</w:t>
      </w:r>
      <w:r w:rsidR="001E41A0" w:rsidRPr="00034A20">
        <w:rPr>
          <w:rFonts w:cstheme="minorHAnsi"/>
          <w:b/>
        </w:rPr>
        <w:br/>
        <w:t>in Prague, Faculty of Arts</w:t>
      </w:r>
    </w:p>
    <w:p w14:paraId="1858FAC2" w14:textId="77777777" w:rsidR="00F50529" w:rsidRPr="00034A20" w:rsidRDefault="00F50529">
      <w:pPr>
        <w:rPr>
          <w:rFonts w:cstheme="minorHAnsi"/>
        </w:rPr>
      </w:pPr>
    </w:p>
    <w:p w14:paraId="2898A225" w14:textId="77777777" w:rsidR="00F50529" w:rsidRPr="00034A20" w:rsidRDefault="00F50529">
      <w:pPr>
        <w:rPr>
          <w:rFonts w:cstheme="minorHAnsi"/>
          <w:u w:val="single"/>
        </w:rPr>
      </w:pP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  <w:r w:rsidRPr="00034A20">
        <w:rPr>
          <w:rFonts w:cstheme="minorHAnsi"/>
          <w:u w:val="single"/>
        </w:rPr>
        <w:tab/>
      </w:r>
    </w:p>
    <w:p w14:paraId="02912BBA" w14:textId="5F1C3E5B" w:rsidR="004A7E3A" w:rsidRPr="00034A20" w:rsidRDefault="0058474E" w:rsidP="00F50529">
      <w:pPr>
        <w:contextualSpacing/>
        <w:rPr>
          <w:rFonts w:cstheme="minorHAnsi"/>
          <w:lang w:val="de-DE"/>
        </w:rPr>
      </w:pPr>
      <w:r w:rsidRPr="00034A20">
        <w:rPr>
          <w:rFonts w:cstheme="minorHAnsi"/>
          <w:lang w:val="de-DE"/>
        </w:rPr>
        <w:t>Mgr. Eva Lehečková</w:t>
      </w:r>
      <w:r w:rsidR="001E41A0" w:rsidRPr="00034A20">
        <w:rPr>
          <w:rFonts w:cstheme="minorHAnsi"/>
          <w:lang w:val="de-DE"/>
        </w:rPr>
        <w:t>, Ph.D.</w:t>
      </w:r>
      <w:r w:rsidR="004A7E3A" w:rsidRPr="00034A20">
        <w:rPr>
          <w:rFonts w:cstheme="minorHAnsi"/>
          <w:lang w:val="de-DE"/>
        </w:rPr>
        <w:tab/>
      </w:r>
      <w:r w:rsidR="004A7E3A" w:rsidRPr="00034A20">
        <w:rPr>
          <w:rFonts w:cstheme="minorHAnsi"/>
          <w:lang w:val="de-DE"/>
        </w:rPr>
        <w:tab/>
      </w:r>
      <w:r w:rsidR="004A7E3A" w:rsidRPr="00034A20">
        <w:rPr>
          <w:rFonts w:cstheme="minorHAnsi"/>
          <w:lang w:val="de-DE"/>
        </w:rPr>
        <w:tab/>
      </w:r>
      <w:r w:rsidR="008D7CE5" w:rsidRPr="00034A20">
        <w:rPr>
          <w:rFonts w:cstheme="minorHAnsi"/>
          <w:lang w:val="de-DE"/>
        </w:rPr>
        <w:t>Stephen E. Hanson</w:t>
      </w:r>
    </w:p>
    <w:p w14:paraId="16474096" w14:textId="77777777" w:rsidR="00F50529" w:rsidRPr="00034A20" w:rsidRDefault="00393B43" w:rsidP="00F50529">
      <w:pPr>
        <w:contextualSpacing/>
        <w:rPr>
          <w:rFonts w:cstheme="minorHAnsi"/>
        </w:rPr>
      </w:pPr>
      <w:r w:rsidRPr="00034A20">
        <w:rPr>
          <w:rFonts w:cstheme="minorHAnsi"/>
        </w:rPr>
        <w:t>Dean, Ch</w:t>
      </w:r>
      <w:r w:rsidR="001E41A0" w:rsidRPr="00034A20">
        <w:rPr>
          <w:rFonts w:cstheme="minorHAnsi"/>
        </w:rPr>
        <w:t>arles University in Prague</w:t>
      </w:r>
      <w:r w:rsidR="00F50529" w:rsidRPr="00034A20">
        <w:rPr>
          <w:rFonts w:cstheme="minorHAnsi"/>
        </w:rPr>
        <w:tab/>
      </w:r>
      <w:r w:rsidR="00F50529" w:rsidRPr="00034A20">
        <w:rPr>
          <w:rFonts w:cstheme="minorHAnsi"/>
        </w:rPr>
        <w:tab/>
      </w:r>
      <w:r w:rsidR="00581ED4" w:rsidRPr="00034A20">
        <w:rPr>
          <w:rFonts w:cstheme="minorHAnsi"/>
        </w:rPr>
        <w:t xml:space="preserve">Acting </w:t>
      </w:r>
      <w:r w:rsidR="00F50529" w:rsidRPr="00034A20">
        <w:rPr>
          <w:rFonts w:cstheme="minorHAnsi"/>
        </w:rPr>
        <w:t>Vice Provost for International Affairs</w:t>
      </w:r>
    </w:p>
    <w:p w14:paraId="46856EF2" w14:textId="77777777" w:rsidR="0034525A" w:rsidRPr="00034A20" w:rsidRDefault="001E41A0" w:rsidP="001E41A0">
      <w:pPr>
        <w:rPr>
          <w:rFonts w:cstheme="minorHAnsi"/>
        </w:rPr>
      </w:pPr>
      <w:r w:rsidRPr="00034A20">
        <w:rPr>
          <w:rFonts w:cstheme="minorHAnsi"/>
        </w:rPr>
        <w:t>Faculty of Arts</w:t>
      </w:r>
      <w:r w:rsidRPr="00034A20">
        <w:rPr>
          <w:rFonts w:cstheme="minorHAnsi"/>
        </w:rPr>
        <w:tab/>
      </w:r>
      <w:r w:rsidRPr="00034A20">
        <w:rPr>
          <w:rFonts w:cstheme="minorHAnsi"/>
        </w:rPr>
        <w:tab/>
      </w:r>
      <w:r w:rsidRPr="00034A20">
        <w:rPr>
          <w:rFonts w:cstheme="minorHAnsi"/>
        </w:rPr>
        <w:tab/>
      </w:r>
      <w:r w:rsidRPr="00034A20">
        <w:rPr>
          <w:rFonts w:cstheme="minorHAnsi"/>
        </w:rPr>
        <w:tab/>
      </w:r>
      <w:r w:rsidRPr="00034A20">
        <w:rPr>
          <w:rFonts w:cstheme="minorHAnsi"/>
        </w:rPr>
        <w:tab/>
      </w:r>
      <w:r w:rsidR="00F50529" w:rsidRPr="00034A20">
        <w:rPr>
          <w:rFonts w:cstheme="minorHAnsi"/>
        </w:rPr>
        <w:t>Director, Reves Center for International Studies</w:t>
      </w:r>
      <w:r w:rsidR="0034525A" w:rsidRPr="00034A20">
        <w:rPr>
          <w:rFonts w:cstheme="minorHAnsi"/>
        </w:rPr>
        <w:br/>
      </w:r>
    </w:p>
    <w:p w14:paraId="07FE0A17" w14:textId="1D4520FC" w:rsidR="0034525A" w:rsidRPr="00034A20" w:rsidRDefault="0034525A">
      <w:pPr>
        <w:rPr>
          <w:rFonts w:cstheme="minorHAnsi"/>
          <w:u w:val="single"/>
        </w:rPr>
      </w:pPr>
      <w:r w:rsidRPr="00034A20">
        <w:rPr>
          <w:rFonts w:cstheme="minorHAnsi"/>
          <w:b/>
        </w:rPr>
        <w:t>Date:</w:t>
      </w:r>
      <w:r w:rsidR="00F50529" w:rsidRPr="00034A20">
        <w:rPr>
          <w:rFonts w:cstheme="minorHAnsi"/>
          <w:b/>
        </w:rPr>
        <w:t xml:space="preserve"> </w:t>
      </w:r>
      <w:r w:rsidR="00F50529" w:rsidRPr="00034A20">
        <w:rPr>
          <w:rFonts w:cstheme="minorHAnsi"/>
          <w:b/>
          <w:u w:val="single"/>
        </w:rPr>
        <w:tab/>
      </w:r>
      <w:r w:rsidR="00C07BEB">
        <w:rPr>
          <w:rFonts w:cstheme="minorHAnsi"/>
          <w:b/>
          <w:u w:val="single"/>
        </w:rPr>
        <w:t>22.5.2024</w:t>
      </w:r>
      <w:r w:rsidR="00F50529" w:rsidRPr="00034A20">
        <w:rPr>
          <w:rFonts w:cstheme="minorHAnsi"/>
          <w:b/>
          <w:u w:val="single"/>
        </w:rPr>
        <w:tab/>
      </w:r>
      <w:r w:rsidR="00F50529" w:rsidRPr="00034A20">
        <w:rPr>
          <w:rFonts w:cstheme="minorHAnsi"/>
          <w:b/>
        </w:rPr>
        <w:tab/>
      </w:r>
      <w:r w:rsidR="00F50529" w:rsidRPr="00034A20">
        <w:rPr>
          <w:rFonts w:cstheme="minorHAnsi"/>
          <w:b/>
        </w:rPr>
        <w:tab/>
      </w:r>
      <w:r w:rsidR="00F50529" w:rsidRPr="00034A20">
        <w:rPr>
          <w:rFonts w:cstheme="minorHAnsi"/>
          <w:b/>
        </w:rPr>
        <w:tab/>
        <w:t xml:space="preserve">Date: </w:t>
      </w:r>
      <w:r w:rsidR="00F50529" w:rsidRPr="00034A20">
        <w:rPr>
          <w:rFonts w:cstheme="minorHAnsi"/>
          <w:b/>
          <w:u w:val="single"/>
        </w:rPr>
        <w:tab/>
      </w:r>
      <w:r w:rsidR="00C07BEB">
        <w:rPr>
          <w:rFonts w:cstheme="minorHAnsi"/>
          <w:b/>
          <w:u w:val="single"/>
        </w:rPr>
        <w:t>16.5.2024</w:t>
      </w:r>
      <w:r w:rsidR="00F50529" w:rsidRPr="00034A20">
        <w:rPr>
          <w:rFonts w:cstheme="minorHAnsi"/>
          <w:b/>
          <w:u w:val="single"/>
        </w:rPr>
        <w:tab/>
      </w:r>
    </w:p>
    <w:sectPr w:rsidR="0034525A" w:rsidRPr="00034A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BC43C0" w14:textId="77777777" w:rsidR="00C306DB" w:rsidRDefault="00C306DB" w:rsidP="00C306DB">
      <w:pPr>
        <w:spacing w:after="0" w:line="240" w:lineRule="auto"/>
      </w:pPr>
      <w:r>
        <w:separator/>
      </w:r>
    </w:p>
  </w:endnote>
  <w:endnote w:type="continuationSeparator" w:id="0">
    <w:p w14:paraId="607D1807" w14:textId="77777777" w:rsidR="00C306DB" w:rsidRDefault="00C306DB" w:rsidP="00C306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D5D578" w14:textId="77777777" w:rsidR="00C306DB" w:rsidRDefault="00C306DB" w:rsidP="00C306DB">
      <w:pPr>
        <w:spacing w:after="0" w:line="240" w:lineRule="auto"/>
      </w:pPr>
      <w:r>
        <w:separator/>
      </w:r>
    </w:p>
  </w:footnote>
  <w:footnote w:type="continuationSeparator" w:id="0">
    <w:p w14:paraId="2830FC37" w14:textId="77777777" w:rsidR="00C306DB" w:rsidRDefault="00C306DB" w:rsidP="00C306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B64CD4"/>
    <w:multiLevelType w:val="hybridMultilevel"/>
    <w:tmpl w:val="565ECAD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7448EE"/>
    <w:multiLevelType w:val="hybridMultilevel"/>
    <w:tmpl w:val="1F24F17C"/>
    <w:lvl w:ilvl="0" w:tplc="A76A383C">
      <w:start w:val="1"/>
      <w:numFmt w:val="decimal"/>
      <w:lvlText w:val="%1."/>
      <w:lvlJc w:val="left"/>
      <w:pPr>
        <w:ind w:left="717" w:hanging="360"/>
      </w:pPr>
      <w:rPr>
        <w:rFonts w:hint="default"/>
        <w:b/>
        <w:bCs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711D314D"/>
    <w:multiLevelType w:val="hybridMultilevel"/>
    <w:tmpl w:val="528E6C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7878440">
    <w:abstractNumId w:val="2"/>
  </w:num>
  <w:num w:numId="2" w16cid:durableId="1360470083">
    <w:abstractNumId w:val="1"/>
  </w:num>
  <w:num w:numId="3" w16cid:durableId="1167597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proofState w:spelling="clean" w:grammar="clean"/>
  <w:documentProtection w:edit="readOnly" w:formatting="1" w:enforcement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tTS3tDQ1MzU1NLFQ0lEKTi0uzszPAykwqgUAWXIMsCwAAAA="/>
  </w:docVars>
  <w:rsids>
    <w:rsidRoot w:val="00937DEF"/>
    <w:rsid w:val="00033BC1"/>
    <w:rsid w:val="00034A20"/>
    <w:rsid w:val="00080A03"/>
    <w:rsid w:val="000B5EB0"/>
    <w:rsid w:val="000C1618"/>
    <w:rsid w:val="000C2808"/>
    <w:rsid w:val="00193CFF"/>
    <w:rsid w:val="001E41A0"/>
    <w:rsid w:val="002D47A2"/>
    <w:rsid w:val="002F3175"/>
    <w:rsid w:val="0034525A"/>
    <w:rsid w:val="00393B43"/>
    <w:rsid w:val="00477BD4"/>
    <w:rsid w:val="004A7E3A"/>
    <w:rsid w:val="005074E8"/>
    <w:rsid w:val="00532EC6"/>
    <w:rsid w:val="00576FD1"/>
    <w:rsid w:val="00581ED4"/>
    <w:rsid w:val="0058474E"/>
    <w:rsid w:val="005D7377"/>
    <w:rsid w:val="00632205"/>
    <w:rsid w:val="00761B63"/>
    <w:rsid w:val="007F4958"/>
    <w:rsid w:val="00825745"/>
    <w:rsid w:val="008258B3"/>
    <w:rsid w:val="0082611E"/>
    <w:rsid w:val="008723CE"/>
    <w:rsid w:val="008B266F"/>
    <w:rsid w:val="008C11BE"/>
    <w:rsid w:val="008D7CE5"/>
    <w:rsid w:val="00937DEF"/>
    <w:rsid w:val="009C74B7"/>
    <w:rsid w:val="00A249BE"/>
    <w:rsid w:val="00A7045C"/>
    <w:rsid w:val="00AB432F"/>
    <w:rsid w:val="00AC2A22"/>
    <w:rsid w:val="00B51A71"/>
    <w:rsid w:val="00B8371F"/>
    <w:rsid w:val="00BB5979"/>
    <w:rsid w:val="00C07BEB"/>
    <w:rsid w:val="00C306DB"/>
    <w:rsid w:val="00C866C9"/>
    <w:rsid w:val="00CD3E5B"/>
    <w:rsid w:val="00DE43DE"/>
    <w:rsid w:val="00DF7F92"/>
    <w:rsid w:val="00E77958"/>
    <w:rsid w:val="00EC2FED"/>
    <w:rsid w:val="00F50529"/>
    <w:rsid w:val="00F92AFF"/>
    <w:rsid w:val="00FF0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7AD3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937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Normlntabulka"/>
    <w:uiPriority w:val="49"/>
    <w:rsid w:val="00937DE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41">
    <w:name w:val="Grid Table 4 - Accent 41"/>
    <w:basedOn w:val="Normlntabulka"/>
    <w:uiPriority w:val="49"/>
    <w:rsid w:val="00937DE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5Dark-Accent41">
    <w:name w:val="Grid Table 5 Dark - Accent 41"/>
    <w:basedOn w:val="Normlntabulka"/>
    <w:uiPriority w:val="50"/>
    <w:rsid w:val="00937D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Zhlav">
    <w:name w:val="header"/>
    <w:basedOn w:val="Normln"/>
    <w:link w:val="ZhlavChar"/>
    <w:uiPriority w:val="99"/>
    <w:unhideWhenUsed/>
    <w:rsid w:val="00C30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306DB"/>
  </w:style>
  <w:style w:type="paragraph" w:styleId="Zpat">
    <w:name w:val="footer"/>
    <w:basedOn w:val="Normln"/>
    <w:link w:val="ZpatChar"/>
    <w:uiPriority w:val="99"/>
    <w:unhideWhenUsed/>
    <w:rsid w:val="00C30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306DB"/>
  </w:style>
  <w:style w:type="paragraph" w:styleId="Textbubliny">
    <w:name w:val="Balloon Text"/>
    <w:basedOn w:val="Normln"/>
    <w:link w:val="TextbublinyChar"/>
    <w:uiPriority w:val="99"/>
    <w:semiHidden/>
    <w:unhideWhenUsed/>
    <w:rsid w:val="00B83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371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ln"/>
    <w:rsid w:val="000C2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ormaltextrun">
    <w:name w:val="normaltextrun"/>
    <w:basedOn w:val="Standardnpsmoodstavce"/>
    <w:rsid w:val="000C2808"/>
  </w:style>
  <w:style w:type="character" w:customStyle="1" w:styleId="eop">
    <w:name w:val="eop"/>
    <w:basedOn w:val="Standardnpsmoodstavce"/>
    <w:rsid w:val="000C2808"/>
  </w:style>
  <w:style w:type="character" w:customStyle="1" w:styleId="spellingerror">
    <w:name w:val="spellingerror"/>
    <w:basedOn w:val="Standardnpsmoodstavce"/>
    <w:rsid w:val="000C2808"/>
  </w:style>
  <w:style w:type="paragraph" w:styleId="Odstavecseseznamem">
    <w:name w:val="List Paragraph"/>
    <w:basedOn w:val="Normln"/>
    <w:uiPriority w:val="34"/>
    <w:qFormat/>
    <w:rsid w:val="00034A20"/>
    <w:pPr>
      <w:widowControl w:val="0"/>
      <w:spacing w:after="0" w:line="240" w:lineRule="auto"/>
      <w:ind w:left="720"/>
      <w:contextualSpacing/>
      <w:jc w:val="both"/>
    </w:pPr>
    <w:rPr>
      <w:rFonts w:eastAsiaTheme="minorEastAsia"/>
      <w:kern w:val="2"/>
      <w:sz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1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5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5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3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6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5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9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1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46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3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0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8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448</Characters>
  <Application>Microsoft Office Word</Application>
  <DocSecurity>1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0T17:44:00Z</dcterms:created>
  <dcterms:modified xsi:type="dcterms:W3CDTF">2024-06-10T17:44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